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OP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OMA-I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lpha-amyl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R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ortisol (bloo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ortisol (saliva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id metabolism (PC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 control (PC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 cholesterol (PC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djus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id metabolism (PC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 control (PC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 cholesterol (PC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1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E = Standard Erro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15:24:37Z</dcterms:created>
  <dcterms:modified xsi:type="dcterms:W3CDTF">2024-09-10T15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